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topFromText="799" w:vertAnchor="page" w:horzAnchor="page" w:tblpXSpec="center" w:tblpYSpec="center"/>
        <w:tblOverlap w:val="never"/>
        <w:tblW w:w="5317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78"/>
        <w:gridCol w:w="6460"/>
        <w:gridCol w:w="1192"/>
      </w:tblGrid>
      <w:tr w:rsidR="00C26449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C26449" w:rsidRPr="003B584A" w:rsidRDefault="000938A8" w:rsidP="00B403E5">
            <w:pPr>
              <w:spacing w:before="120"/>
              <w:ind w:left="284" w:hanging="284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C26449" w:rsidRDefault="00C26449" w:rsidP="00B403E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 xml:space="preserve">Der Weg des 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(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Mikro</w:t>
            </w:r>
            <w:r w:rsidR="00A70A95">
              <w:rPr>
                <w:rFonts w:ascii="Arial" w:hAnsi="Arial" w:cs="Arial"/>
                <w:b/>
                <w:color w:val="008000"/>
                <w:sz w:val="28"/>
                <w:szCs w:val="28"/>
              </w:rPr>
              <w:t>-)P</w:t>
            </w:r>
            <w:r w:rsidR="00A70A95"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lastiks</w:t>
            </w:r>
          </w:p>
          <w:p w:rsidR="00C26449" w:rsidRPr="003B584A" w:rsidRDefault="00C26449" w:rsidP="00B403E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Plastik am Stran</w:t>
            </w:r>
            <w:r w:rsidRPr="00D84833">
              <w:rPr>
                <w:rFonts w:ascii="Arial" w:hAnsi="Arial" w:cs="Arial"/>
                <w:b/>
                <w:bCs/>
                <w:kern w:val="36"/>
              </w:rPr>
              <w:t>d</w:t>
            </w:r>
          </w:p>
        </w:tc>
        <w:tc>
          <w:tcPr>
            <w:tcW w:w="61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C26449" w:rsidRPr="003B584A" w:rsidRDefault="00D84833" w:rsidP="00C26449">
            <w:pPr>
              <w:spacing w:before="120" w:after="100" w:afterAutospacing="1"/>
              <w:ind w:left="-77" w:firstLine="77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071AE5" w:rsidRPr="003B584A" w:rsidRDefault="00071AE5" w:rsidP="00215336">
            <w:pPr>
              <w:spacing w:before="120" w:after="120" w:line="360" w:lineRule="auto"/>
              <w:ind w:left="283"/>
              <w:rPr>
                <w:rFonts w:ascii="Arial" w:hAnsi="Arial" w:cs="Arial"/>
              </w:rPr>
            </w:pP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071AE5" w:rsidRPr="003B584A" w:rsidRDefault="00071AE5" w:rsidP="00327CBE">
            <w:pPr>
              <w:spacing w:before="120" w:after="120" w:line="276" w:lineRule="auto"/>
              <w:ind w:left="278"/>
              <w:rPr>
                <w:rFonts w:ascii="Arial" w:hAnsi="Arial" w:cs="Arial"/>
              </w:rPr>
            </w:pP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071AE5" w:rsidRPr="003B584A" w:rsidRDefault="007E1633" w:rsidP="00452EF6">
            <w:pPr>
              <w:pStyle w:val="FarbigeListe-Akzent11"/>
              <w:spacing w:before="120" w:after="120" w:line="276" w:lineRule="auto"/>
              <w:ind w:left="278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Diverse 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Plastikfragmente und Mikroplastikpartikel</w:t>
            </w:r>
            <w:r w:rsidR="00452EF6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große Plastikwanne, </w:t>
            </w:r>
            <w:r w:rsidR="00F9756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k</w:t>
            </w:r>
            <w:r w:rsidR="00C14A5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leine Plasti</w:t>
            </w:r>
            <w:r w:rsidR="009D2BC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k</w:t>
            </w:r>
            <w:r w:rsidR="00C14A5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wanne, 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Spielsa</w:t>
            </w:r>
            <w:r w:rsidR="00C14A5A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nd, Wasser, </w:t>
            </w:r>
            <w:r w:rsidR="00830D21" w:rsidRPr="003B584A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Teigschaber</w:t>
            </w:r>
            <w:r w:rsidR="00667F05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chere</w:t>
            </w: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F9756A" w:rsidRDefault="00107962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utze </w:t>
            </w:r>
            <w:r w:rsidR="00EE0B3B" w:rsidRPr="008E61B2">
              <w:rPr>
                <w:rFonts w:ascii="Arial" w:hAnsi="Arial" w:cs="Arial"/>
              </w:rPr>
              <w:t>die Materialien, um den</w:t>
            </w:r>
            <w:r w:rsidR="009D2BCA" w:rsidRPr="008E61B2">
              <w:rPr>
                <w:rFonts w:ascii="Arial" w:hAnsi="Arial" w:cs="Arial"/>
              </w:rPr>
              <w:t xml:space="preserve"> Einfluss von Wind und Wellenbewegungen auf die Verbreitung von Plastikfragmenten und Mi</w:t>
            </w:r>
            <w:r w:rsidR="0067783A">
              <w:rPr>
                <w:rFonts w:ascii="Arial" w:hAnsi="Arial" w:cs="Arial"/>
              </w:rPr>
              <w:t>kroplastik am Strand nachzubilden</w:t>
            </w:r>
            <w:r w:rsidR="009D2BCA" w:rsidRPr="008E61B2">
              <w:rPr>
                <w:rFonts w:ascii="Arial" w:hAnsi="Arial" w:cs="Arial"/>
              </w:rPr>
              <w:t>.</w:t>
            </w:r>
            <w:r w:rsidR="00F9756A">
              <w:rPr>
                <w:rFonts w:ascii="Arial" w:hAnsi="Arial" w:cs="Arial"/>
              </w:rPr>
              <w:t xml:space="preserve"> </w:t>
            </w:r>
          </w:p>
          <w:p w:rsidR="009D2BCA" w:rsidRPr="003B584A" w:rsidRDefault="00F9756A" w:rsidP="005400EE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p: Wind kann durch Pusten über den Sand nachgestellt werden.</w:t>
            </w:r>
          </w:p>
          <w:p w:rsidR="00071AE5" w:rsidRPr="003B584A" w:rsidRDefault="00107962" w:rsidP="00107962">
            <w:pPr>
              <w:numPr>
                <w:ilvl w:val="0"/>
                <w:numId w:val="10"/>
              </w:numPr>
              <w:spacing w:before="120" w:after="0" w:line="276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izziere de</w:t>
            </w:r>
            <w:r w:rsidR="009D2BCA" w:rsidRPr="003B584A">
              <w:rPr>
                <w:rFonts w:ascii="Arial" w:hAnsi="Arial" w:cs="Arial"/>
              </w:rPr>
              <w:t>n Versuchsaufbau</w:t>
            </w:r>
            <w:r w:rsidR="00B24F18" w:rsidRPr="003B584A">
              <w:rPr>
                <w:rFonts w:ascii="Arial" w:hAnsi="Arial" w:cs="Arial"/>
              </w:rPr>
              <w:t>.</w:t>
            </w:r>
          </w:p>
        </w:tc>
      </w:tr>
      <w:tr w:rsidR="00B403E5" w:rsidRPr="003B584A" w:rsidTr="00D84833">
        <w:trPr>
          <w:trHeight w:val="1966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3229B" w:rsidRPr="003B584A" w:rsidRDefault="00B3229B" w:rsidP="00B403E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Versuchsaufbau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3229B" w:rsidRPr="003B584A" w:rsidRDefault="00B3229B" w:rsidP="00B403E5">
            <w:pPr>
              <w:spacing w:before="120" w:after="0" w:line="276" w:lineRule="auto"/>
              <w:ind w:left="588"/>
              <w:rPr>
                <w:rFonts w:ascii="Arial" w:hAnsi="Arial" w:cs="Arial"/>
                <w:color w:val="000000"/>
              </w:rPr>
            </w:pPr>
          </w:p>
        </w:tc>
      </w:tr>
      <w:tr w:rsidR="00B403E5" w:rsidRPr="003B584A" w:rsidTr="00D84833">
        <w:trPr>
          <w:trHeight w:val="1252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B24F18" w:rsidRPr="003B584A" w:rsidRDefault="00B24F18" w:rsidP="00D84833">
            <w:pPr>
              <w:spacing w:before="120" w:after="0" w:line="276" w:lineRule="auto"/>
              <w:rPr>
                <w:rFonts w:ascii="Arial" w:hAnsi="Arial" w:cs="Arial"/>
                <w:color w:val="000000"/>
              </w:rPr>
            </w:pPr>
          </w:p>
        </w:tc>
      </w:tr>
      <w:tr w:rsidR="00B403E5" w:rsidRPr="003B584A" w:rsidTr="00D84833">
        <w:trPr>
          <w:trHeight w:val="155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071AE5" w:rsidRPr="00327CBE" w:rsidRDefault="00071AE5" w:rsidP="00327CBE">
            <w:pPr>
              <w:spacing w:before="120" w:after="0" w:line="276" w:lineRule="auto"/>
              <w:ind w:left="278"/>
              <w:rPr>
                <w:rFonts w:ascii="Arial" w:hAnsi="Arial" w:cs="Arial"/>
              </w:rPr>
            </w:pP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AC7ED7" w:rsidRPr="00327CBE" w:rsidRDefault="008374E0" w:rsidP="008374E0">
            <w:pPr>
              <w:spacing w:before="120"/>
              <w:ind w:left="278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</w:rPr>
              <w:t xml:space="preserve">Große Fragmente können aus dem Wasser/dem Sand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.</w:t>
            </w:r>
          </w:p>
        </w:tc>
      </w:tr>
      <w:tr w:rsidR="00B403E5" w:rsidRPr="00322F55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EC1681" w:rsidRPr="00861DA0" w:rsidRDefault="00EC1681" w:rsidP="00861DA0">
            <w:pPr>
              <w:spacing w:before="120"/>
              <w:ind w:left="278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403E5" w:rsidRPr="003B584A" w:rsidTr="00841581">
        <w:trPr>
          <w:trHeight w:val="284"/>
        </w:trPr>
        <w:tc>
          <w:tcPr>
            <w:tcW w:w="10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071AE5" w:rsidRPr="003B584A" w:rsidRDefault="00071AE5" w:rsidP="00B403E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73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071AE5" w:rsidRPr="00D84833" w:rsidRDefault="00071AE5" w:rsidP="00D84833">
            <w:pPr>
              <w:spacing w:before="120" w:after="0" w:line="276" w:lineRule="auto"/>
              <w:rPr>
                <w:rFonts w:ascii="Arial" w:hAnsi="Arial" w:cs="Arial"/>
              </w:rPr>
            </w:pPr>
          </w:p>
        </w:tc>
      </w:tr>
    </w:tbl>
    <w:p w:rsidR="00651DEA" w:rsidRPr="003B584A" w:rsidRDefault="00651DEA">
      <w:pPr>
        <w:rPr>
          <w:rFonts w:ascii="Arial" w:hAnsi="Arial" w:cs="Arial"/>
        </w:rPr>
      </w:pPr>
    </w:p>
    <w:sectPr w:rsidR="00651DEA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083" w:rsidRDefault="00AC2083" w:rsidP="008575B6">
      <w:pPr>
        <w:spacing w:after="0" w:line="240" w:lineRule="auto"/>
      </w:pPr>
      <w:r>
        <w:separator/>
      </w:r>
    </w:p>
  </w:endnote>
  <w:endnote w:type="continuationSeparator" w:id="0">
    <w:p w:rsidR="00AC2083" w:rsidRDefault="00AC2083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083" w:rsidRDefault="00AC2083" w:rsidP="008575B6">
      <w:pPr>
        <w:spacing w:after="0" w:line="240" w:lineRule="auto"/>
      </w:pPr>
      <w:r>
        <w:separator/>
      </w:r>
    </w:p>
  </w:footnote>
  <w:footnote w:type="continuationSeparator" w:id="0">
    <w:p w:rsidR="00AC2083" w:rsidRDefault="00AC2083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wFABIt/uc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938A8"/>
    <w:rsid w:val="000A2011"/>
    <w:rsid w:val="000A3187"/>
    <w:rsid w:val="000A545C"/>
    <w:rsid w:val="000A671F"/>
    <w:rsid w:val="000B12E6"/>
    <w:rsid w:val="000B320B"/>
    <w:rsid w:val="000C4C21"/>
    <w:rsid w:val="000D1275"/>
    <w:rsid w:val="000D5B21"/>
    <w:rsid w:val="000E0D3F"/>
    <w:rsid w:val="000E5D82"/>
    <w:rsid w:val="000F1B86"/>
    <w:rsid w:val="00101F59"/>
    <w:rsid w:val="00103C24"/>
    <w:rsid w:val="00107962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5406"/>
    <w:rsid w:val="001F56EB"/>
    <w:rsid w:val="00215336"/>
    <w:rsid w:val="0021787B"/>
    <w:rsid w:val="002246F8"/>
    <w:rsid w:val="00232244"/>
    <w:rsid w:val="00232BD0"/>
    <w:rsid w:val="0023371B"/>
    <w:rsid w:val="00243252"/>
    <w:rsid w:val="002438C9"/>
    <w:rsid w:val="00246960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B94"/>
    <w:rsid w:val="00357D56"/>
    <w:rsid w:val="00364032"/>
    <w:rsid w:val="00365B8C"/>
    <w:rsid w:val="00371999"/>
    <w:rsid w:val="003724C7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EC0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50887"/>
    <w:rsid w:val="00761F77"/>
    <w:rsid w:val="00767454"/>
    <w:rsid w:val="007729E8"/>
    <w:rsid w:val="00772B6A"/>
    <w:rsid w:val="007759C9"/>
    <w:rsid w:val="00782781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2F1B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B2416"/>
    <w:rsid w:val="008B38D7"/>
    <w:rsid w:val="008B6280"/>
    <w:rsid w:val="008C3FB2"/>
    <w:rsid w:val="008C6A78"/>
    <w:rsid w:val="008D1CD5"/>
    <w:rsid w:val="008E12E7"/>
    <w:rsid w:val="008E61B2"/>
    <w:rsid w:val="00904D51"/>
    <w:rsid w:val="00905D99"/>
    <w:rsid w:val="009115E2"/>
    <w:rsid w:val="00916EBB"/>
    <w:rsid w:val="009222F6"/>
    <w:rsid w:val="009324B5"/>
    <w:rsid w:val="0093457E"/>
    <w:rsid w:val="009403C3"/>
    <w:rsid w:val="009472FF"/>
    <w:rsid w:val="009546F3"/>
    <w:rsid w:val="00960B8F"/>
    <w:rsid w:val="00965ABA"/>
    <w:rsid w:val="00970F92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3"/>
    <w:rsid w:val="00AC2085"/>
    <w:rsid w:val="00AC2A1A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F06CC"/>
    <w:rsid w:val="00BF23C6"/>
    <w:rsid w:val="00BF5EC0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4833"/>
    <w:rsid w:val="00D86421"/>
    <w:rsid w:val="00D87337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54191-312C-4493-88C5-87B25EA62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2</cp:revision>
  <cp:lastPrinted>2019-11-13T13:02:00Z</cp:lastPrinted>
  <dcterms:created xsi:type="dcterms:W3CDTF">2021-05-12T15:59:00Z</dcterms:created>
  <dcterms:modified xsi:type="dcterms:W3CDTF">2021-05-12T15:59:00Z</dcterms:modified>
</cp:coreProperties>
</file>